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409DB" w14:textId="77777777" w:rsidR="000809A2" w:rsidRPr="00035D2D" w:rsidRDefault="000809A2" w:rsidP="00035D2D">
      <w:pPr>
        <w:pStyle w:val="NoSpacing"/>
        <w:jc w:val="center"/>
        <w:rPr>
          <w:b/>
          <w:bCs/>
          <w:sz w:val="36"/>
          <w:szCs w:val="36"/>
        </w:rPr>
      </w:pPr>
      <w:r w:rsidRPr="00035D2D">
        <w:rPr>
          <w:b/>
          <w:bCs/>
          <w:sz w:val="36"/>
          <w:szCs w:val="36"/>
        </w:rPr>
        <w:t>First &amp; Last Name</w:t>
      </w:r>
    </w:p>
    <w:p w14:paraId="5A4AE8C1" w14:textId="6DEE959B" w:rsidR="000809A2" w:rsidRDefault="000809A2" w:rsidP="00035D2D">
      <w:pPr>
        <w:pStyle w:val="NoSpacing"/>
        <w:jc w:val="center"/>
        <w:rPr>
          <w:sz w:val="24"/>
          <w:szCs w:val="24"/>
          <w:u w:val="single"/>
        </w:rPr>
      </w:pPr>
      <w:r w:rsidRPr="00FC445A">
        <w:rPr>
          <w:sz w:val="24"/>
          <w:szCs w:val="24"/>
          <w:u w:val="single"/>
        </w:rPr>
        <w:t>City, State | Email | Phone | LinkedIn URL | Portfolio URL</w:t>
      </w:r>
    </w:p>
    <w:p w14:paraId="74EE52E4" w14:textId="77777777" w:rsidR="000809A2" w:rsidRPr="00FC445A" w:rsidRDefault="000809A2" w:rsidP="00035D2D">
      <w:pPr>
        <w:pStyle w:val="NoSpacing"/>
        <w:rPr>
          <w:sz w:val="24"/>
          <w:szCs w:val="24"/>
          <w:u w:val="single"/>
        </w:rPr>
      </w:pPr>
    </w:p>
    <w:p w14:paraId="6EA21A17" w14:textId="77777777" w:rsidR="000809A2" w:rsidRPr="00FC445A" w:rsidRDefault="000809A2" w:rsidP="00035D2D">
      <w:pPr>
        <w:pStyle w:val="NoSpacing"/>
      </w:pPr>
    </w:p>
    <w:p w14:paraId="5BCFE202" w14:textId="77777777" w:rsidR="000809A2" w:rsidRPr="00035D2D" w:rsidRDefault="000809A2" w:rsidP="00035D2D">
      <w:pPr>
        <w:pStyle w:val="NoSpacing"/>
        <w:jc w:val="center"/>
        <w:rPr>
          <w:b/>
          <w:bCs/>
          <w:sz w:val="24"/>
          <w:szCs w:val="24"/>
        </w:rPr>
      </w:pPr>
      <w:r w:rsidRPr="00035D2D">
        <w:rPr>
          <w:b/>
          <w:bCs/>
        </w:rPr>
        <w:t>EDUCATION</w:t>
      </w:r>
    </w:p>
    <w:p w14:paraId="511E5818" w14:textId="77777777" w:rsidR="000809A2" w:rsidRPr="00FC445A" w:rsidRDefault="00000000" w:rsidP="00035D2D">
      <w:pPr>
        <w:pStyle w:val="NoSpacing"/>
        <w:rPr>
          <w:u w:val="single"/>
        </w:rPr>
      </w:pPr>
      <w:r>
        <w:pict w14:anchorId="5599BBCB">
          <v:rect id="_x0000_i1026" style="width:0;height:1.5pt" o:hralign="center" o:hrstd="t" o:hr="t" fillcolor="#a0a0a0" stroked="f"/>
        </w:pict>
      </w:r>
    </w:p>
    <w:p w14:paraId="142663BE" w14:textId="558264C0" w:rsidR="000809A2" w:rsidRPr="00FC445A" w:rsidRDefault="000809A2" w:rsidP="00035D2D">
      <w:pPr>
        <w:pStyle w:val="NoSpacing"/>
      </w:pPr>
      <w:r w:rsidRPr="00035D2D">
        <w:rPr>
          <w:b/>
        </w:rPr>
        <w:t>University</w:t>
      </w:r>
      <w:r w:rsidR="00035D2D">
        <w:rPr>
          <w:bCs/>
        </w:rPr>
        <w:t xml:space="preserve"> | Degree</w:t>
      </w:r>
      <w:r w:rsidRPr="00FC445A">
        <w:tab/>
      </w:r>
      <w:r w:rsidRPr="00FC445A">
        <w:tab/>
      </w:r>
      <w:r w:rsidRPr="00FC445A">
        <w:tab/>
      </w:r>
      <w:r w:rsidRPr="00FC445A">
        <w:tab/>
      </w:r>
      <w:r w:rsidRPr="00FC445A">
        <w:tab/>
      </w:r>
      <w:r w:rsidRPr="00FC445A">
        <w:tab/>
        <w:t xml:space="preserve">         </w:t>
      </w:r>
      <w:r>
        <w:t xml:space="preserve">             </w:t>
      </w:r>
      <w:r w:rsidRPr="00FC445A">
        <w:t>Completion Month Year candidacy</w:t>
      </w:r>
    </w:p>
    <w:p w14:paraId="1D53261A" w14:textId="13D8930A" w:rsidR="000809A2" w:rsidRPr="00FC445A" w:rsidRDefault="000809A2" w:rsidP="00B0131E">
      <w:pPr>
        <w:pStyle w:val="NoSpacing"/>
        <w:ind w:left="2160" w:hanging="2160"/>
        <w:rPr>
          <w:i/>
        </w:rPr>
      </w:pPr>
      <w:r w:rsidRPr="00FC445A">
        <w:rPr>
          <w:i/>
        </w:rPr>
        <w:t>Relevant Coursework:</w:t>
      </w:r>
      <w:r w:rsidRPr="00FC445A">
        <w:rPr>
          <w:i/>
        </w:rPr>
        <w:tab/>
      </w:r>
      <w:r w:rsidR="001F2ED1">
        <w:rPr>
          <w:i/>
        </w:rPr>
        <w:t>O</w:t>
      </w:r>
      <w:r w:rsidR="00B35622">
        <w:rPr>
          <w:i/>
        </w:rPr>
        <w:t>NLY</w:t>
      </w:r>
      <w:r w:rsidR="001F2ED1">
        <w:rPr>
          <w:i/>
        </w:rPr>
        <w:t xml:space="preserve"> list specific courses that add to the credibility of your application.</w:t>
      </w:r>
      <w:r w:rsidR="00B0131E">
        <w:rPr>
          <w:i/>
        </w:rPr>
        <w:t xml:space="preserve">  Be sure to align courses that go onto a second line to optimize white space</w:t>
      </w:r>
      <w:r w:rsidR="00B35622">
        <w:rPr>
          <w:i/>
        </w:rPr>
        <w:t xml:space="preserve">.  </w:t>
      </w:r>
    </w:p>
    <w:p w14:paraId="19E985F2" w14:textId="0A9F3F7D" w:rsidR="000809A2" w:rsidRPr="00FC445A" w:rsidRDefault="002D531F" w:rsidP="00035D2D">
      <w:pPr>
        <w:pStyle w:val="NoSpacing"/>
        <w:rPr>
          <w:i/>
        </w:rPr>
      </w:pPr>
      <w:r>
        <w:rPr>
          <w:i/>
        </w:rPr>
        <w:t>Thesis:</w:t>
      </w:r>
      <w:r>
        <w:rPr>
          <w:i/>
        </w:rPr>
        <w:tab/>
      </w:r>
      <w:r w:rsidR="00035D2D">
        <w:rPr>
          <w:i/>
        </w:rPr>
        <w:tab/>
      </w:r>
      <w:r w:rsidR="00B0131E">
        <w:rPr>
          <w:i/>
        </w:rPr>
        <w:tab/>
      </w:r>
      <w:r>
        <w:rPr>
          <w:i/>
        </w:rPr>
        <w:t>Thesis Title (or citation if published)</w:t>
      </w:r>
    </w:p>
    <w:p w14:paraId="2EC447DE" w14:textId="77777777" w:rsidR="000809A2" w:rsidRPr="00FC445A" w:rsidRDefault="000809A2" w:rsidP="00035D2D">
      <w:pPr>
        <w:pStyle w:val="NoSpacing"/>
      </w:pPr>
    </w:p>
    <w:p w14:paraId="28EB86B8" w14:textId="77777777" w:rsidR="00035D2D" w:rsidRPr="00FC445A" w:rsidRDefault="00035D2D" w:rsidP="00035D2D">
      <w:pPr>
        <w:pStyle w:val="NoSpacing"/>
      </w:pPr>
      <w:r w:rsidRPr="00035D2D">
        <w:rPr>
          <w:b/>
        </w:rPr>
        <w:t>University</w:t>
      </w:r>
      <w:r>
        <w:rPr>
          <w:bCs/>
        </w:rPr>
        <w:t xml:space="preserve"> | Degree</w:t>
      </w:r>
      <w:r w:rsidRPr="00FC445A">
        <w:tab/>
      </w:r>
      <w:r w:rsidRPr="00FC445A">
        <w:tab/>
      </w:r>
      <w:r w:rsidRPr="00FC445A">
        <w:tab/>
      </w:r>
      <w:r w:rsidRPr="00FC445A">
        <w:tab/>
      </w:r>
      <w:r w:rsidRPr="00FC445A">
        <w:tab/>
      </w:r>
      <w:r w:rsidRPr="00FC445A">
        <w:tab/>
        <w:t xml:space="preserve">         </w:t>
      </w:r>
      <w:r>
        <w:t xml:space="preserve">             </w:t>
      </w:r>
      <w:r w:rsidRPr="00FC445A">
        <w:t>Completion Month Year candidacy</w:t>
      </w:r>
    </w:p>
    <w:p w14:paraId="0916D593" w14:textId="77777777" w:rsidR="00E14AF0" w:rsidRDefault="00E14AF0" w:rsidP="00D851F1">
      <w:pPr>
        <w:pStyle w:val="NoSpacing"/>
        <w:rPr>
          <w:b/>
          <w:bCs/>
        </w:rPr>
      </w:pPr>
    </w:p>
    <w:p w14:paraId="5BE69422" w14:textId="166C1DD8" w:rsidR="000809A2" w:rsidRPr="00035D2D" w:rsidRDefault="0028630E" w:rsidP="00035D2D">
      <w:pPr>
        <w:pStyle w:val="NoSpacing"/>
        <w:jc w:val="center"/>
        <w:rPr>
          <w:b/>
          <w:bCs/>
          <w:sz w:val="24"/>
          <w:szCs w:val="24"/>
        </w:rPr>
      </w:pPr>
      <w:r w:rsidRPr="00035D2D">
        <w:rPr>
          <w:b/>
          <w:bCs/>
        </w:rPr>
        <w:t>RESEARCH &amp; TEACHING EXPERIENCE</w:t>
      </w:r>
    </w:p>
    <w:p w14:paraId="37CDC0C2" w14:textId="77777777" w:rsidR="000809A2" w:rsidRPr="00FC445A" w:rsidRDefault="00000000" w:rsidP="00035D2D">
      <w:pPr>
        <w:pStyle w:val="NoSpacing"/>
        <w:rPr>
          <w:sz w:val="24"/>
          <w:szCs w:val="24"/>
        </w:rPr>
      </w:pPr>
      <w:r>
        <w:pict w14:anchorId="05C63843">
          <v:rect id="_x0000_i1027" style="width:0;height:1.5pt" o:hralign="center" o:hrstd="t" o:hr="t" fillcolor="#a0a0a0" stroked="f"/>
        </w:pict>
      </w:r>
    </w:p>
    <w:p w14:paraId="6B68953C" w14:textId="04C2A133" w:rsidR="000809A2" w:rsidRDefault="00530348" w:rsidP="00035D2D">
      <w:pPr>
        <w:pStyle w:val="NoSpacing"/>
      </w:pPr>
      <w:r>
        <w:rPr>
          <w:b/>
          <w:bCs/>
        </w:rPr>
        <w:t>Position Title</w:t>
      </w:r>
      <w:r w:rsidR="000809A2" w:rsidRPr="00FC445A">
        <w:t xml:space="preserve"> | </w:t>
      </w:r>
      <w:r>
        <w:t>University/Organization</w:t>
      </w:r>
      <w:r w:rsidR="000809A2" w:rsidRPr="00FC445A">
        <w:t xml:space="preserve"> | City, State </w:t>
      </w:r>
      <w:r w:rsidR="000809A2" w:rsidRPr="00FC445A">
        <w:tab/>
      </w:r>
      <w:r w:rsidR="000809A2" w:rsidRPr="00FC445A">
        <w:tab/>
      </w:r>
      <w:r w:rsidR="000809A2" w:rsidRPr="00FC445A">
        <w:tab/>
      </w:r>
      <w:r w:rsidR="000809A2" w:rsidRPr="00FC445A">
        <w:tab/>
      </w:r>
      <w:r w:rsidR="0028630E">
        <w:t xml:space="preserve">         </w:t>
      </w:r>
      <w:r w:rsidR="000809A2" w:rsidRPr="00FC445A">
        <w:t>Month Year – Month Year</w:t>
      </w:r>
    </w:p>
    <w:p w14:paraId="2D8C1E82" w14:textId="6F1FAB7F" w:rsidR="0028630E" w:rsidRPr="0028630E" w:rsidRDefault="0028630E" w:rsidP="00035D2D">
      <w:pPr>
        <w:pStyle w:val="NoSpacing"/>
      </w:pPr>
      <w:r>
        <w:rPr>
          <w:i/>
          <w:iCs/>
        </w:rPr>
        <w:t>Department</w:t>
      </w:r>
    </w:p>
    <w:p w14:paraId="263218EF" w14:textId="57751F8E" w:rsidR="000809A2" w:rsidRPr="00FC445A" w:rsidRDefault="00B0131E" w:rsidP="00035D2D">
      <w:pPr>
        <w:pStyle w:val="NoSpacing"/>
        <w:numPr>
          <w:ilvl w:val="0"/>
          <w:numId w:val="5"/>
        </w:numPr>
        <w:ind w:left="720"/>
      </w:pPr>
      <w:r>
        <w:t>5</w:t>
      </w:r>
      <w:r w:rsidR="000809A2" w:rsidRPr="00FC445A">
        <w:t>-</w:t>
      </w:r>
      <w:r w:rsidR="0028630E">
        <w:t>7</w:t>
      </w:r>
      <w:r w:rsidR="000809A2" w:rsidRPr="00FC445A">
        <w:t xml:space="preserve"> bullets per position</w:t>
      </w:r>
    </w:p>
    <w:p w14:paraId="6AF33F4B" w14:textId="5A4F1CF4" w:rsidR="000809A2" w:rsidRPr="00FC445A" w:rsidRDefault="000809A2" w:rsidP="00035D2D">
      <w:pPr>
        <w:pStyle w:val="NoSpacing"/>
        <w:numPr>
          <w:ilvl w:val="0"/>
          <w:numId w:val="6"/>
        </w:numPr>
      </w:pPr>
      <w:r w:rsidRPr="00FC445A">
        <w:t>Bullets are written in Action – Result Orientation and/or Quantifiable</w:t>
      </w:r>
    </w:p>
    <w:p w14:paraId="10D0227A" w14:textId="33E81364" w:rsidR="000809A2" w:rsidRPr="00FC445A" w:rsidRDefault="000809A2" w:rsidP="00035D2D">
      <w:pPr>
        <w:pStyle w:val="NoSpacing"/>
        <w:numPr>
          <w:ilvl w:val="0"/>
          <w:numId w:val="6"/>
        </w:numPr>
      </w:pPr>
      <w:r w:rsidRPr="00FC445A">
        <w:t xml:space="preserve">Bullets should also highlight transferable skills that you’ve listed </w:t>
      </w:r>
    </w:p>
    <w:p w14:paraId="2AA366B6" w14:textId="77777777" w:rsidR="00585F24" w:rsidRDefault="00585F24" w:rsidP="00035D2D">
      <w:pPr>
        <w:pStyle w:val="NoSpacing"/>
      </w:pPr>
    </w:p>
    <w:p w14:paraId="59C096E2" w14:textId="77777777" w:rsidR="00530348" w:rsidRDefault="00530348" w:rsidP="00530348">
      <w:pPr>
        <w:pStyle w:val="NoSpacing"/>
      </w:pPr>
      <w:r>
        <w:rPr>
          <w:b/>
          <w:bCs/>
        </w:rPr>
        <w:t>Position Title</w:t>
      </w:r>
      <w:r w:rsidRPr="00FC445A">
        <w:t xml:space="preserve"> | </w:t>
      </w:r>
      <w:r>
        <w:t>University/Organization</w:t>
      </w:r>
      <w:r w:rsidRPr="00FC445A">
        <w:t xml:space="preserve"> | City, State </w:t>
      </w:r>
      <w:r w:rsidRPr="00FC445A">
        <w:tab/>
      </w:r>
      <w:r w:rsidRPr="00FC445A">
        <w:tab/>
      </w:r>
      <w:r w:rsidRPr="00FC445A">
        <w:tab/>
      </w:r>
      <w:r w:rsidRPr="00FC445A">
        <w:tab/>
      </w:r>
      <w:r>
        <w:t xml:space="preserve">         </w:t>
      </w:r>
      <w:r w:rsidRPr="00FC445A">
        <w:t>Month Year – Month Year</w:t>
      </w:r>
    </w:p>
    <w:p w14:paraId="4C694484" w14:textId="77777777" w:rsidR="00530348" w:rsidRPr="0028630E" w:rsidRDefault="00530348" w:rsidP="00530348">
      <w:pPr>
        <w:pStyle w:val="NoSpacing"/>
      </w:pPr>
      <w:r>
        <w:rPr>
          <w:i/>
          <w:iCs/>
        </w:rPr>
        <w:t>Department</w:t>
      </w:r>
    </w:p>
    <w:p w14:paraId="7D764707" w14:textId="4CF387BE" w:rsidR="00530348" w:rsidRPr="00FC445A" w:rsidRDefault="00B0131E" w:rsidP="00530348">
      <w:pPr>
        <w:pStyle w:val="NoSpacing"/>
        <w:numPr>
          <w:ilvl w:val="0"/>
          <w:numId w:val="5"/>
        </w:numPr>
        <w:ind w:left="720"/>
      </w:pPr>
      <w:r>
        <w:t>5</w:t>
      </w:r>
      <w:r w:rsidR="00530348" w:rsidRPr="00FC445A">
        <w:t>-</w:t>
      </w:r>
      <w:r w:rsidR="00530348">
        <w:t>7</w:t>
      </w:r>
      <w:r w:rsidR="00530348" w:rsidRPr="00FC445A">
        <w:t xml:space="preserve"> bullets per position</w:t>
      </w:r>
    </w:p>
    <w:p w14:paraId="3D8FD7E5" w14:textId="77777777" w:rsidR="00530348" w:rsidRPr="00FC445A" w:rsidRDefault="00530348" w:rsidP="00530348">
      <w:pPr>
        <w:pStyle w:val="NoSpacing"/>
        <w:numPr>
          <w:ilvl w:val="0"/>
          <w:numId w:val="6"/>
        </w:numPr>
      </w:pPr>
      <w:r w:rsidRPr="00FC445A">
        <w:t>Bullets are written in Action – Result Orientation and/or Quantifiable</w:t>
      </w:r>
    </w:p>
    <w:p w14:paraId="525A4BE0" w14:textId="693CBCCA" w:rsidR="00530348" w:rsidRPr="00FC445A" w:rsidRDefault="00530348" w:rsidP="00530348">
      <w:pPr>
        <w:pStyle w:val="NoSpacing"/>
        <w:numPr>
          <w:ilvl w:val="0"/>
          <w:numId w:val="6"/>
        </w:numPr>
      </w:pPr>
      <w:r w:rsidRPr="00FC445A">
        <w:t xml:space="preserve">Bullets should also highlight transferable skills that you’ve listed </w:t>
      </w:r>
    </w:p>
    <w:p w14:paraId="37F03D01" w14:textId="77777777" w:rsidR="00B0131E" w:rsidRDefault="00B0131E" w:rsidP="00B0131E">
      <w:pPr>
        <w:pStyle w:val="NoSpacing"/>
        <w:jc w:val="center"/>
        <w:rPr>
          <w:b/>
          <w:bCs/>
        </w:rPr>
      </w:pPr>
    </w:p>
    <w:p w14:paraId="24A3E018" w14:textId="1646D952" w:rsidR="00B0131E" w:rsidRPr="00035D2D" w:rsidRDefault="00B0131E" w:rsidP="00B0131E">
      <w:pPr>
        <w:pStyle w:val="NoSpacing"/>
        <w:jc w:val="center"/>
        <w:rPr>
          <w:b/>
          <w:bCs/>
          <w:sz w:val="24"/>
          <w:szCs w:val="24"/>
        </w:rPr>
      </w:pPr>
      <w:r>
        <w:rPr>
          <w:b/>
          <w:bCs/>
        </w:rPr>
        <w:t>LIBRARY</w:t>
      </w:r>
      <w:r w:rsidRPr="00035D2D">
        <w:rPr>
          <w:b/>
          <w:bCs/>
        </w:rPr>
        <w:t xml:space="preserve"> EXPERIENCE</w:t>
      </w:r>
    </w:p>
    <w:p w14:paraId="3DD8B184" w14:textId="77777777" w:rsidR="00B0131E" w:rsidRPr="00FC445A" w:rsidRDefault="00000000" w:rsidP="00B0131E">
      <w:pPr>
        <w:pStyle w:val="NoSpacing"/>
        <w:rPr>
          <w:sz w:val="24"/>
          <w:szCs w:val="24"/>
        </w:rPr>
      </w:pPr>
      <w:r>
        <w:pict w14:anchorId="05ABA349">
          <v:rect id="_x0000_i1028" style="width:0;height:1.5pt" o:hralign="center" o:hrstd="t" o:hr="t" fillcolor="#a0a0a0" stroked="f"/>
        </w:pict>
      </w:r>
    </w:p>
    <w:p w14:paraId="3D1EE2A7" w14:textId="77777777" w:rsidR="00B0131E" w:rsidRDefault="00B0131E" w:rsidP="00B0131E">
      <w:pPr>
        <w:pStyle w:val="NoSpacing"/>
      </w:pPr>
      <w:r>
        <w:rPr>
          <w:b/>
          <w:bCs/>
        </w:rPr>
        <w:t>Position Title</w:t>
      </w:r>
      <w:r w:rsidRPr="00FC445A">
        <w:t xml:space="preserve"> | </w:t>
      </w:r>
      <w:r>
        <w:t>University/Organization</w:t>
      </w:r>
      <w:r w:rsidRPr="00FC445A">
        <w:t xml:space="preserve"> | City, State </w:t>
      </w:r>
      <w:r w:rsidRPr="00FC445A">
        <w:tab/>
      </w:r>
      <w:r w:rsidRPr="00FC445A">
        <w:tab/>
      </w:r>
      <w:r w:rsidRPr="00FC445A">
        <w:tab/>
      </w:r>
      <w:r w:rsidRPr="00FC445A">
        <w:tab/>
      </w:r>
      <w:r>
        <w:t xml:space="preserve">         </w:t>
      </w:r>
      <w:r w:rsidRPr="00FC445A">
        <w:t>Month Year – Month Year</w:t>
      </w:r>
    </w:p>
    <w:p w14:paraId="64EA085E" w14:textId="77777777" w:rsidR="00B0131E" w:rsidRPr="0028630E" w:rsidRDefault="00B0131E" w:rsidP="00B0131E">
      <w:pPr>
        <w:pStyle w:val="NoSpacing"/>
      </w:pPr>
      <w:r>
        <w:rPr>
          <w:i/>
          <w:iCs/>
        </w:rPr>
        <w:t>Department</w:t>
      </w:r>
    </w:p>
    <w:p w14:paraId="014FE6FA" w14:textId="748870C9" w:rsidR="00B0131E" w:rsidRPr="00FC445A" w:rsidRDefault="00B0131E" w:rsidP="00B0131E">
      <w:pPr>
        <w:pStyle w:val="NoSpacing"/>
        <w:numPr>
          <w:ilvl w:val="0"/>
          <w:numId w:val="5"/>
        </w:numPr>
        <w:ind w:left="720"/>
      </w:pPr>
      <w:r>
        <w:t>5</w:t>
      </w:r>
      <w:r w:rsidRPr="00FC445A">
        <w:t>-</w:t>
      </w:r>
      <w:r>
        <w:t>7</w:t>
      </w:r>
      <w:r w:rsidRPr="00FC445A">
        <w:t xml:space="preserve"> bullets per position</w:t>
      </w:r>
    </w:p>
    <w:p w14:paraId="715CBCB7" w14:textId="77777777" w:rsidR="00B0131E" w:rsidRPr="00FC445A" w:rsidRDefault="00B0131E" w:rsidP="00B0131E">
      <w:pPr>
        <w:pStyle w:val="NoSpacing"/>
        <w:numPr>
          <w:ilvl w:val="0"/>
          <w:numId w:val="6"/>
        </w:numPr>
      </w:pPr>
      <w:r w:rsidRPr="00FC445A">
        <w:t>Bullets are written in Action – Result Orientation and/or Quantifiable</w:t>
      </w:r>
    </w:p>
    <w:p w14:paraId="1AFAFFDB" w14:textId="78D9AEA3" w:rsidR="00B0131E" w:rsidRDefault="00B0131E" w:rsidP="00035D2D">
      <w:pPr>
        <w:pStyle w:val="NoSpacing"/>
        <w:numPr>
          <w:ilvl w:val="0"/>
          <w:numId w:val="6"/>
        </w:numPr>
      </w:pPr>
      <w:r w:rsidRPr="00FC445A">
        <w:t xml:space="preserve">Bullets should also highlight transferable skills that you’ve listed </w:t>
      </w:r>
    </w:p>
    <w:p w14:paraId="520D8A9D" w14:textId="6C8B9C59" w:rsidR="00490C86" w:rsidRDefault="00490C86" w:rsidP="00490C86">
      <w:pPr>
        <w:pStyle w:val="NoSpacing"/>
      </w:pPr>
    </w:p>
    <w:p w14:paraId="33260EA8" w14:textId="77777777" w:rsidR="00490C86" w:rsidRPr="00035D2D" w:rsidRDefault="00490C86" w:rsidP="00490C86">
      <w:pPr>
        <w:pStyle w:val="NoSpacing"/>
        <w:jc w:val="center"/>
        <w:rPr>
          <w:b/>
          <w:bCs/>
          <w:sz w:val="24"/>
          <w:szCs w:val="24"/>
        </w:rPr>
      </w:pPr>
      <w:r>
        <w:rPr>
          <w:b/>
          <w:bCs/>
        </w:rPr>
        <w:t>OTHER WORK</w:t>
      </w:r>
      <w:r w:rsidRPr="00035D2D">
        <w:rPr>
          <w:b/>
          <w:bCs/>
        </w:rPr>
        <w:t xml:space="preserve"> EXPERIENCE</w:t>
      </w:r>
    </w:p>
    <w:p w14:paraId="560D24D0" w14:textId="77777777" w:rsidR="00490C86" w:rsidRPr="00FC445A" w:rsidRDefault="00000000" w:rsidP="00490C86">
      <w:pPr>
        <w:pStyle w:val="NoSpacing"/>
        <w:rPr>
          <w:sz w:val="24"/>
          <w:szCs w:val="24"/>
        </w:rPr>
      </w:pPr>
      <w:r>
        <w:pict w14:anchorId="09A251BA">
          <v:rect id="_x0000_i1029" style="width:0;height:1.5pt" o:hralign="center" o:hrstd="t" o:hr="t" fillcolor="#a0a0a0" stroked="f"/>
        </w:pict>
      </w:r>
    </w:p>
    <w:p w14:paraId="514A1AF9" w14:textId="77777777" w:rsidR="00490C86" w:rsidRDefault="00490C86" w:rsidP="00490C86">
      <w:pPr>
        <w:pStyle w:val="NoSpacing"/>
      </w:pPr>
      <w:r>
        <w:rPr>
          <w:b/>
          <w:bCs/>
        </w:rPr>
        <w:t>Position Title</w:t>
      </w:r>
      <w:r w:rsidRPr="00FC445A">
        <w:t xml:space="preserve"> | </w:t>
      </w:r>
      <w:r>
        <w:t>Organization</w:t>
      </w:r>
      <w:r w:rsidRPr="00FC445A">
        <w:t xml:space="preserve"> | City, State </w:t>
      </w:r>
      <w:r w:rsidRPr="00FC445A">
        <w:tab/>
      </w:r>
      <w:r w:rsidRPr="00FC445A">
        <w:tab/>
      </w:r>
      <w:r w:rsidRPr="00FC445A">
        <w:tab/>
      </w:r>
      <w:r w:rsidRPr="00FC445A">
        <w:tab/>
      </w:r>
      <w:r>
        <w:t xml:space="preserve">                      </w:t>
      </w:r>
      <w:r w:rsidRPr="00FC445A">
        <w:t>Month Year – Month Year</w:t>
      </w:r>
    </w:p>
    <w:p w14:paraId="22F9B360" w14:textId="77777777" w:rsidR="00490C86" w:rsidRPr="0028630E" w:rsidRDefault="00490C86" w:rsidP="00490C86">
      <w:pPr>
        <w:pStyle w:val="NoSpacing"/>
      </w:pPr>
      <w:r>
        <w:rPr>
          <w:i/>
          <w:iCs/>
        </w:rPr>
        <w:t>Department</w:t>
      </w:r>
    </w:p>
    <w:p w14:paraId="60633972" w14:textId="77777777" w:rsidR="00490C86" w:rsidRPr="00FC445A" w:rsidRDefault="00490C86" w:rsidP="00490C86">
      <w:pPr>
        <w:pStyle w:val="NoSpacing"/>
        <w:numPr>
          <w:ilvl w:val="0"/>
          <w:numId w:val="5"/>
        </w:numPr>
        <w:ind w:left="720"/>
      </w:pPr>
      <w:r w:rsidRPr="00FC445A">
        <w:t>3-</w:t>
      </w:r>
      <w:r>
        <w:t>7</w:t>
      </w:r>
      <w:r w:rsidRPr="00FC445A">
        <w:t xml:space="preserve"> bullets per position</w:t>
      </w:r>
    </w:p>
    <w:p w14:paraId="599FC6DE" w14:textId="77777777" w:rsidR="00490C86" w:rsidRPr="00FC445A" w:rsidRDefault="00490C86" w:rsidP="00490C86">
      <w:pPr>
        <w:pStyle w:val="NoSpacing"/>
        <w:numPr>
          <w:ilvl w:val="0"/>
          <w:numId w:val="6"/>
        </w:numPr>
      </w:pPr>
      <w:r w:rsidRPr="00FC445A">
        <w:t>Bullets are written in Action – Result Orientation and/or Quantifiable</w:t>
      </w:r>
    </w:p>
    <w:p w14:paraId="42F9F114" w14:textId="7782C835" w:rsidR="00490C86" w:rsidRDefault="00490C86" w:rsidP="00490C86">
      <w:pPr>
        <w:pStyle w:val="NoSpacing"/>
        <w:numPr>
          <w:ilvl w:val="0"/>
          <w:numId w:val="6"/>
        </w:numPr>
      </w:pPr>
      <w:r w:rsidRPr="00FC445A">
        <w:t xml:space="preserve">Bullets should also highlight transferable skills </w:t>
      </w:r>
      <w:r>
        <w:t>that you’ve listed</w:t>
      </w:r>
    </w:p>
    <w:p w14:paraId="7A03FA70" w14:textId="77777777" w:rsidR="00B0131E" w:rsidRPr="00FC445A" w:rsidRDefault="00B0131E" w:rsidP="00035D2D">
      <w:pPr>
        <w:pStyle w:val="NoSpacing"/>
      </w:pPr>
    </w:p>
    <w:p w14:paraId="763F6D75" w14:textId="2D58B420" w:rsidR="000809A2" w:rsidRPr="00035D2D" w:rsidRDefault="00035D2D" w:rsidP="00035D2D">
      <w:pPr>
        <w:pStyle w:val="NoSpacing"/>
        <w:jc w:val="center"/>
        <w:rPr>
          <w:b/>
          <w:bCs/>
          <w:sz w:val="24"/>
          <w:szCs w:val="24"/>
        </w:rPr>
      </w:pPr>
      <w:r>
        <w:rPr>
          <w:b/>
          <w:bCs/>
        </w:rPr>
        <w:t xml:space="preserve">PROJECTS &amp; </w:t>
      </w:r>
      <w:r w:rsidR="00736349" w:rsidRPr="00035D2D">
        <w:rPr>
          <w:b/>
          <w:bCs/>
        </w:rPr>
        <w:t>DIRECTED FIELDWORK</w:t>
      </w:r>
    </w:p>
    <w:p w14:paraId="7A571112" w14:textId="77777777" w:rsidR="000809A2" w:rsidRPr="00FC445A" w:rsidRDefault="00000000" w:rsidP="00035D2D">
      <w:pPr>
        <w:pStyle w:val="NoSpacing"/>
        <w:rPr>
          <w:sz w:val="24"/>
          <w:szCs w:val="24"/>
        </w:rPr>
      </w:pPr>
      <w:r>
        <w:pict w14:anchorId="206909D4">
          <v:rect id="_x0000_i1030" style="width:0;height:1.5pt" o:hralign="center" o:hrstd="t" o:hr="t" fillcolor="#a0a0a0" stroked="f"/>
        </w:pict>
      </w:r>
    </w:p>
    <w:p w14:paraId="7936CB35" w14:textId="02E70328" w:rsidR="000809A2" w:rsidRPr="00FC445A" w:rsidRDefault="00035D2D" w:rsidP="00035D2D">
      <w:pPr>
        <w:pStyle w:val="NoSpacing"/>
      </w:pPr>
      <w:r>
        <w:rPr>
          <w:b/>
          <w:bCs/>
        </w:rPr>
        <w:t>Organization</w:t>
      </w:r>
      <w:r w:rsidR="000809A2" w:rsidRPr="00FC445A">
        <w:t xml:space="preserve"> </w:t>
      </w:r>
      <w:r w:rsidR="000809A2" w:rsidRPr="00FC445A">
        <w:rPr>
          <w:bCs/>
        </w:rPr>
        <w:t xml:space="preserve">| </w:t>
      </w:r>
      <w:r>
        <w:rPr>
          <w:bCs/>
        </w:rPr>
        <w:t>Name of Project/Fieldwork</w:t>
      </w:r>
      <w:r w:rsidR="000809A2" w:rsidRPr="00FC445A">
        <w:rPr>
          <w:bCs/>
        </w:rPr>
        <w:t xml:space="preserve"> | City, State</w:t>
      </w:r>
      <w:r w:rsidR="000809A2" w:rsidRPr="00FC445A">
        <w:tab/>
      </w:r>
      <w:r w:rsidR="000809A2" w:rsidRPr="00FC445A">
        <w:tab/>
      </w:r>
      <w:r w:rsidR="000809A2" w:rsidRPr="00FC445A">
        <w:tab/>
      </w:r>
      <w:r w:rsidR="000809A2" w:rsidRPr="00FC445A">
        <w:tab/>
        <w:t xml:space="preserve">        </w:t>
      </w:r>
      <w:r>
        <w:t xml:space="preserve"> </w:t>
      </w:r>
      <w:r w:rsidR="000809A2" w:rsidRPr="00FC445A">
        <w:t>Month Year – Month Year</w:t>
      </w:r>
    </w:p>
    <w:p w14:paraId="461EB135" w14:textId="1869EFD4" w:rsidR="000809A2" w:rsidRPr="00FC445A" w:rsidRDefault="000809A2" w:rsidP="00035D2D">
      <w:pPr>
        <w:pStyle w:val="NoSpacing"/>
        <w:numPr>
          <w:ilvl w:val="0"/>
          <w:numId w:val="7"/>
        </w:numPr>
      </w:pPr>
      <w:r w:rsidRPr="00FC445A">
        <w:t xml:space="preserve">Brief description of </w:t>
      </w:r>
      <w:r w:rsidR="009A286F">
        <w:t xml:space="preserve">class/research/capstone </w:t>
      </w:r>
      <w:r w:rsidRPr="00FC445A">
        <w:t>project</w:t>
      </w:r>
      <w:r w:rsidR="009A286F">
        <w:t xml:space="preserve"> and/or directed fieldwork</w:t>
      </w:r>
      <w:r w:rsidRPr="00FC445A">
        <w:t xml:space="preserve"> and what accomplished</w:t>
      </w:r>
    </w:p>
    <w:p w14:paraId="228108F6" w14:textId="77777777" w:rsidR="000809A2" w:rsidRPr="00FC445A" w:rsidRDefault="000809A2" w:rsidP="00035D2D">
      <w:pPr>
        <w:pStyle w:val="NoSpacing"/>
        <w:numPr>
          <w:ilvl w:val="0"/>
          <w:numId w:val="7"/>
        </w:numPr>
      </w:pPr>
      <w:r w:rsidRPr="00FC445A">
        <w:t>3-5 bullets</w:t>
      </w:r>
    </w:p>
    <w:p w14:paraId="4B417C84" w14:textId="5FA4B29D" w:rsidR="000809A2" w:rsidRPr="00FC445A" w:rsidRDefault="000809A2" w:rsidP="00035D2D">
      <w:pPr>
        <w:pStyle w:val="NoSpacing"/>
        <w:numPr>
          <w:ilvl w:val="0"/>
          <w:numId w:val="7"/>
        </w:numPr>
      </w:pPr>
      <w:r w:rsidRPr="00FC445A">
        <w:t xml:space="preserve">Bullet format is the same as </w:t>
      </w:r>
      <w:r w:rsidR="00530348">
        <w:t>Research &amp; Teaching Experience Section</w:t>
      </w:r>
    </w:p>
    <w:p w14:paraId="5624CF76" w14:textId="77777777" w:rsidR="00530348" w:rsidRDefault="00530348" w:rsidP="00530348">
      <w:pPr>
        <w:pStyle w:val="NoSpacing"/>
        <w:rPr>
          <w:b/>
          <w:bCs/>
        </w:rPr>
      </w:pPr>
    </w:p>
    <w:p w14:paraId="1146806F" w14:textId="6B592672" w:rsidR="00530348" w:rsidRPr="00FC445A" w:rsidRDefault="00530348" w:rsidP="00530348">
      <w:pPr>
        <w:pStyle w:val="NoSpacing"/>
      </w:pPr>
      <w:r>
        <w:rPr>
          <w:b/>
          <w:bCs/>
        </w:rPr>
        <w:t>Organization</w:t>
      </w:r>
      <w:r w:rsidRPr="00FC445A">
        <w:t xml:space="preserve"> </w:t>
      </w:r>
      <w:r w:rsidRPr="00FC445A">
        <w:rPr>
          <w:bCs/>
        </w:rPr>
        <w:t xml:space="preserve">| </w:t>
      </w:r>
      <w:r>
        <w:rPr>
          <w:bCs/>
        </w:rPr>
        <w:t>Name of Project/Fieldwork</w:t>
      </w:r>
      <w:r w:rsidRPr="00FC445A">
        <w:rPr>
          <w:bCs/>
        </w:rPr>
        <w:t xml:space="preserve"> | City, State</w:t>
      </w:r>
      <w:r w:rsidRPr="00FC445A">
        <w:tab/>
      </w:r>
      <w:r w:rsidRPr="00FC445A">
        <w:tab/>
      </w:r>
      <w:r w:rsidRPr="00FC445A">
        <w:tab/>
      </w:r>
      <w:r w:rsidRPr="00FC445A">
        <w:tab/>
        <w:t xml:space="preserve">        </w:t>
      </w:r>
      <w:r>
        <w:t xml:space="preserve"> </w:t>
      </w:r>
      <w:r w:rsidRPr="00FC445A">
        <w:t>Month Year – Month Year</w:t>
      </w:r>
    </w:p>
    <w:p w14:paraId="58B9CC22" w14:textId="77777777" w:rsidR="00530348" w:rsidRPr="00FC445A" w:rsidRDefault="00530348" w:rsidP="00530348">
      <w:pPr>
        <w:pStyle w:val="NoSpacing"/>
        <w:numPr>
          <w:ilvl w:val="0"/>
          <w:numId w:val="7"/>
        </w:numPr>
      </w:pPr>
      <w:r w:rsidRPr="00FC445A">
        <w:t xml:space="preserve">Brief description of </w:t>
      </w:r>
      <w:r>
        <w:t xml:space="preserve">class/research/capstone </w:t>
      </w:r>
      <w:r w:rsidRPr="00FC445A">
        <w:t>project</w:t>
      </w:r>
      <w:r>
        <w:t xml:space="preserve"> and/or directed fieldwork</w:t>
      </w:r>
      <w:r w:rsidRPr="00FC445A">
        <w:t xml:space="preserve"> and what accomplished</w:t>
      </w:r>
    </w:p>
    <w:p w14:paraId="6AD91BD3" w14:textId="151EA4C8" w:rsidR="00530348" w:rsidRPr="00FC445A" w:rsidRDefault="00490C86" w:rsidP="00530348">
      <w:pPr>
        <w:pStyle w:val="NoSpacing"/>
        <w:numPr>
          <w:ilvl w:val="0"/>
          <w:numId w:val="7"/>
        </w:numPr>
      </w:pPr>
      <w:r>
        <w:lastRenderedPageBreak/>
        <w:t>5-7</w:t>
      </w:r>
      <w:r w:rsidR="00530348" w:rsidRPr="00FC445A">
        <w:t xml:space="preserve"> bullets</w:t>
      </w:r>
    </w:p>
    <w:p w14:paraId="260D67F0" w14:textId="77777777" w:rsidR="00530348" w:rsidRPr="00FC445A" w:rsidRDefault="00530348" w:rsidP="00530348">
      <w:pPr>
        <w:pStyle w:val="NoSpacing"/>
        <w:numPr>
          <w:ilvl w:val="0"/>
          <w:numId w:val="7"/>
        </w:numPr>
      </w:pPr>
      <w:r w:rsidRPr="00FC445A">
        <w:t xml:space="preserve">Bullet format is the same as </w:t>
      </w:r>
      <w:r>
        <w:t>Research &amp; Teaching Experience Section</w:t>
      </w:r>
    </w:p>
    <w:p w14:paraId="3F04D04D" w14:textId="77777777" w:rsidR="000809A2" w:rsidRPr="00FC445A" w:rsidRDefault="000809A2" w:rsidP="00035D2D">
      <w:pPr>
        <w:pStyle w:val="NoSpacing"/>
      </w:pPr>
    </w:p>
    <w:p w14:paraId="5844DA5A" w14:textId="2EB8668D" w:rsidR="000809A2" w:rsidRPr="00035D2D" w:rsidRDefault="00C70393" w:rsidP="00035D2D">
      <w:pPr>
        <w:pStyle w:val="NoSpacing"/>
        <w:jc w:val="center"/>
        <w:rPr>
          <w:b/>
          <w:bCs/>
          <w:sz w:val="24"/>
          <w:szCs w:val="24"/>
        </w:rPr>
      </w:pPr>
      <w:r w:rsidRPr="00035D2D">
        <w:rPr>
          <w:b/>
          <w:bCs/>
        </w:rPr>
        <w:t>SERVICE</w:t>
      </w:r>
      <w:r w:rsidR="00585F24" w:rsidRPr="00035D2D">
        <w:rPr>
          <w:b/>
          <w:bCs/>
        </w:rPr>
        <w:t xml:space="preserve"> &amp; COMMUNITY ENGAGEMENT</w:t>
      </w:r>
    </w:p>
    <w:p w14:paraId="26E4D105" w14:textId="3BF6E1A1" w:rsidR="000809A2" w:rsidRPr="00C132BA" w:rsidRDefault="00000000" w:rsidP="00035D2D">
      <w:pPr>
        <w:pStyle w:val="NoSpacing"/>
        <w:rPr>
          <w:sz w:val="24"/>
          <w:szCs w:val="24"/>
        </w:rPr>
      </w:pPr>
      <w:r>
        <w:pict w14:anchorId="45D6B0AE">
          <v:rect id="_x0000_i1031" style="width:0;height:1.5pt" o:hralign="center" o:hrstd="t" o:hr="t" fillcolor="#a0a0a0" stroked="f"/>
        </w:pict>
      </w:r>
    </w:p>
    <w:p w14:paraId="33336D8E" w14:textId="1114ED3C" w:rsidR="000809A2" w:rsidRDefault="00C132BA" w:rsidP="00035D2D">
      <w:pPr>
        <w:pStyle w:val="NoSpacing"/>
      </w:pPr>
      <w:r w:rsidRPr="00530348">
        <w:rPr>
          <w:b/>
        </w:rPr>
        <w:t>Name of Committee</w:t>
      </w:r>
      <w:r>
        <w:rPr>
          <w:bCs/>
        </w:rPr>
        <w:t xml:space="preserve"> </w:t>
      </w:r>
      <w:r>
        <w:t>| Role/Title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Month Year (– Month Year)</w:t>
      </w:r>
    </w:p>
    <w:p w14:paraId="4EAC20D9" w14:textId="36C0551F" w:rsidR="00530348" w:rsidRDefault="00530348" w:rsidP="00530348">
      <w:pPr>
        <w:pStyle w:val="NoSpacing"/>
        <w:numPr>
          <w:ilvl w:val="0"/>
          <w:numId w:val="8"/>
        </w:numPr>
      </w:pPr>
      <w:r>
        <w:t>You can also list 1-2 bullets that explain your role in these community engagements or service positions if it’s not self-explanatory</w:t>
      </w:r>
    </w:p>
    <w:p w14:paraId="0B8E5A7C" w14:textId="77777777" w:rsidR="00530348" w:rsidRDefault="00530348" w:rsidP="00530348">
      <w:pPr>
        <w:pStyle w:val="NoSpacing"/>
        <w:ind w:left="720"/>
      </w:pPr>
    </w:p>
    <w:p w14:paraId="5EFC68AF" w14:textId="520C23A5" w:rsidR="00C132BA" w:rsidRDefault="00530348" w:rsidP="00035D2D">
      <w:pPr>
        <w:pStyle w:val="NoSpacing"/>
      </w:pPr>
      <w:r w:rsidRPr="00530348">
        <w:t>(</w:t>
      </w:r>
      <w:r w:rsidR="00C132BA" w:rsidRPr="00530348">
        <w:t>In this section, you are listing any committees (hiring or action), Task Force, or other community engagements you have participated in</w:t>
      </w:r>
      <w:r w:rsidRPr="00530348">
        <w:t>)</w:t>
      </w:r>
    </w:p>
    <w:p w14:paraId="1A661AB8" w14:textId="77777777" w:rsidR="00585F24" w:rsidRPr="00585F24" w:rsidRDefault="00585F24" w:rsidP="00035D2D">
      <w:pPr>
        <w:pStyle w:val="NoSpacing"/>
      </w:pPr>
    </w:p>
    <w:p w14:paraId="47AD07A2" w14:textId="77777777" w:rsidR="00585F24" w:rsidRPr="00035D2D" w:rsidRDefault="00585F24" w:rsidP="00035D2D">
      <w:pPr>
        <w:pStyle w:val="NoSpacing"/>
        <w:jc w:val="center"/>
        <w:rPr>
          <w:b/>
          <w:bCs/>
          <w:sz w:val="24"/>
          <w:szCs w:val="24"/>
        </w:rPr>
      </w:pPr>
      <w:r w:rsidRPr="00035D2D">
        <w:rPr>
          <w:b/>
          <w:bCs/>
        </w:rPr>
        <w:t>CONFERENCE &amp; PRESENTATIONS</w:t>
      </w:r>
    </w:p>
    <w:p w14:paraId="540AB32F" w14:textId="77777777" w:rsidR="00585F24" w:rsidRPr="006E105E" w:rsidRDefault="00000000" w:rsidP="00035D2D">
      <w:pPr>
        <w:pStyle w:val="NoSpacing"/>
        <w:rPr>
          <w:sz w:val="24"/>
          <w:szCs w:val="24"/>
        </w:rPr>
      </w:pPr>
      <w:r>
        <w:pict w14:anchorId="7C28E383">
          <v:rect id="_x0000_i1032" style="width:0;height:1.5pt" o:hralign="center" o:bullet="t" o:hrstd="t" o:hr="t" fillcolor="#a0a0a0" stroked="f"/>
        </w:pict>
      </w:r>
    </w:p>
    <w:p w14:paraId="3988EA0A" w14:textId="79BB5726" w:rsidR="00585F24" w:rsidRPr="002D531F" w:rsidRDefault="00585F24" w:rsidP="00035D2D">
      <w:pPr>
        <w:pStyle w:val="NoSpacing"/>
      </w:pPr>
      <w:r w:rsidRPr="00530348">
        <w:rPr>
          <w:b/>
        </w:rPr>
        <w:t>Title of Presentation</w:t>
      </w:r>
      <w:r>
        <w:rPr>
          <w:bCs/>
        </w:rPr>
        <w:t xml:space="preserve"> </w:t>
      </w:r>
      <w:r>
        <w:t xml:space="preserve">| </w:t>
      </w:r>
      <w:r w:rsidR="00035D2D">
        <w:t>Name of Conference &amp; Location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                    Month Year</w:t>
      </w:r>
    </w:p>
    <w:p w14:paraId="548764E9" w14:textId="24482311" w:rsidR="00585F24" w:rsidRPr="00585F24" w:rsidRDefault="00585F24" w:rsidP="00035D2D">
      <w:pPr>
        <w:pStyle w:val="NoSpacing"/>
      </w:pPr>
      <w:r w:rsidRPr="00C83C75">
        <w:rPr>
          <w:b/>
          <w:bCs/>
        </w:rPr>
        <w:t>Name of Conference</w:t>
      </w:r>
      <w:r>
        <w:t xml:space="preserve"> </w:t>
      </w:r>
      <w:r>
        <w:rPr>
          <w:bCs/>
        </w:rPr>
        <w:t>| Attendee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                 Month Year</w:t>
      </w:r>
    </w:p>
    <w:p w14:paraId="1870A235" w14:textId="77777777" w:rsidR="00585F24" w:rsidRDefault="00585F24" w:rsidP="00035D2D">
      <w:pPr>
        <w:pStyle w:val="NoSpacing"/>
      </w:pPr>
    </w:p>
    <w:p w14:paraId="20F16B37" w14:textId="0B13FA29" w:rsidR="00C132BA" w:rsidRPr="00035D2D" w:rsidRDefault="00C132BA" w:rsidP="00035D2D">
      <w:pPr>
        <w:pStyle w:val="NoSpacing"/>
        <w:jc w:val="center"/>
        <w:rPr>
          <w:b/>
          <w:bCs/>
          <w:sz w:val="24"/>
          <w:szCs w:val="24"/>
        </w:rPr>
      </w:pPr>
      <w:r w:rsidRPr="00035D2D">
        <w:rPr>
          <w:b/>
          <w:bCs/>
        </w:rPr>
        <w:t>GRANTS &amp; AWARDS</w:t>
      </w:r>
    </w:p>
    <w:p w14:paraId="68AAD540" w14:textId="77777777" w:rsidR="00C132BA" w:rsidRPr="00FC445A" w:rsidRDefault="00000000" w:rsidP="00035D2D">
      <w:pPr>
        <w:pStyle w:val="NoSpacing"/>
        <w:rPr>
          <w:sz w:val="24"/>
          <w:szCs w:val="24"/>
        </w:rPr>
      </w:pPr>
      <w:r>
        <w:pict w14:anchorId="4A14F46A">
          <v:rect id="_x0000_i1033" style="width:0;height:1.5pt" o:hralign="center" o:bullet="t" o:hrstd="t" o:hr="t" fillcolor="#a0a0a0" stroked="f"/>
        </w:pict>
      </w:r>
    </w:p>
    <w:p w14:paraId="7CC3E1E5" w14:textId="696A14FF" w:rsidR="00C132BA" w:rsidRPr="00C132BA" w:rsidRDefault="00C132BA" w:rsidP="00035D2D">
      <w:pPr>
        <w:pStyle w:val="NoSpacing"/>
        <w:rPr>
          <w:bCs/>
        </w:rPr>
      </w:pPr>
      <w:r w:rsidRPr="00530348">
        <w:rPr>
          <w:b/>
        </w:rPr>
        <w:t>Name of Grant</w:t>
      </w:r>
      <w:r>
        <w:t xml:space="preserve"> | Funding Organization                                                                               </w:t>
      </w:r>
      <w:r w:rsidR="00530348">
        <w:t xml:space="preserve">            </w:t>
      </w:r>
      <w:r>
        <w:t xml:space="preserve"> Month Year Received</w:t>
      </w:r>
    </w:p>
    <w:p w14:paraId="69A7E8D0" w14:textId="25805B5A" w:rsidR="00C132BA" w:rsidRPr="00530348" w:rsidRDefault="00C132BA" w:rsidP="00530348">
      <w:pPr>
        <w:pStyle w:val="NoSpacing"/>
        <w:numPr>
          <w:ilvl w:val="0"/>
          <w:numId w:val="8"/>
        </w:numPr>
        <w:rPr>
          <w:bCs/>
        </w:rPr>
      </w:pPr>
      <w:r>
        <w:t>Award Amount (optional)</w:t>
      </w:r>
      <w:r w:rsidR="00B0131E">
        <w:t xml:space="preserve"> and description/purpose of grant.</w:t>
      </w:r>
    </w:p>
    <w:p w14:paraId="49EC73E7" w14:textId="77777777" w:rsidR="00530348" w:rsidRPr="00C132BA" w:rsidRDefault="00530348" w:rsidP="00530348">
      <w:pPr>
        <w:pStyle w:val="NoSpacing"/>
        <w:ind w:left="720"/>
        <w:rPr>
          <w:bCs/>
        </w:rPr>
      </w:pPr>
    </w:p>
    <w:p w14:paraId="407245A8" w14:textId="0F2742BB" w:rsidR="0028630E" w:rsidRPr="00530348" w:rsidRDefault="00C132BA" w:rsidP="00035D2D">
      <w:pPr>
        <w:pStyle w:val="NoSpacing"/>
        <w:rPr>
          <w:bCs/>
        </w:rPr>
      </w:pPr>
      <w:r w:rsidRPr="00530348">
        <w:rPr>
          <w:b/>
        </w:rPr>
        <w:t>Name of Award</w:t>
      </w:r>
      <w:r>
        <w:t xml:space="preserve"> | Organiz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 w:rsidR="00530348">
        <w:t xml:space="preserve">              </w:t>
      </w:r>
      <w:r>
        <w:t>Month Year Received</w:t>
      </w:r>
    </w:p>
    <w:p w14:paraId="2779027F" w14:textId="77777777" w:rsidR="00585F24" w:rsidRDefault="00585F24" w:rsidP="00035D2D">
      <w:pPr>
        <w:pStyle w:val="NoSpacing"/>
      </w:pPr>
    </w:p>
    <w:p w14:paraId="58194C0B" w14:textId="49FC7328" w:rsidR="00585F24" w:rsidRPr="00FC445A" w:rsidRDefault="00585F24" w:rsidP="00035D2D">
      <w:pPr>
        <w:pStyle w:val="NoSpacing"/>
        <w:jc w:val="center"/>
        <w:rPr>
          <w:sz w:val="24"/>
          <w:szCs w:val="24"/>
        </w:rPr>
      </w:pPr>
      <w:r w:rsidRPr="00035D2D">
        <w:rPr>
          <w:b/>
          <w:bCs/>
        </w:rPr>
        <w:t>PUBLICATIONS</w:t>
      </w:r>
    </w:p>
    <w:p w14:paraId="5D87371C" w14:textId="77777777" w:rsidR="00585F24" w:rsidRPr="00FC445A" w:rsidRDefault="00000000" w:rsidP="00035D2D">
      <w:pPr>
        <w:pStyle w:val="NoSpacing"/>
        <w:rPr>
          <w:sz w:val="24"/>
          <w:szCs w:val="24"/>
        </w:rPr>
      </w:pPr>
      <w:r>
        <w:pict w14:anchorId="5FB25950">
          <v:rect id="_x0000_i1034" style="width:0;height:1.5pt" o:hralign="center" o:bullet="t" o:hrstd="t" o:hr="t" fillcolor="#a0a0a0" stroked="f"/>
        </w:pict>
      </w:r>
    </w:p>
    <w:p w14:paraId="275A0357" w14:textId="77777777" w:rsidR="00585F24" w:rsidRDefault="00585F24" w:rsidP="00035D2D">
      <w:pPr>
        <w:pStyle w:val="NoSpacing"/>
      </w:pPr>
      <w:r>
        <w:t>Publication citation</w:t>
      </w:r>
    </w:p>
    <w:p w14:paraId="433EF619" w14:textId="77777777" w:rsidR="00585F24" w:rsidRDefault="00585F24" w:rsidP="00035D2D">
      <w:pPr>
        <w:pStyle w:val="NoSpacing"/>
      </w:pPr>
      <w:r>
        <w:t>Publication citation</w:t>
      </w:r>
    </w:p>
    <w:p w14:paraId="61740096" w14:textId="77777777" w:rsidR="00585F24" w:rsidRDefault="00585F24" w:rsidP="00035D2D">
      <w:pPr>
        <w:pStyle w:val="NoSpacing"/>
      </w:pPr>
      <w:r>
        <w:t>Publication citation</w:t>
      </w:r>
    </w:p>
    <w:p w14:paraId="01E08C0F" w14:textId="77777777" w:rsidR="00585F24" w:rsidRDefault="00585F24" w:rsidP="00035D2D">
      <w:pPr>
        <w:pStyle w:val="NoSpacing"/>
      </w:pPr>
    </w:p>
    <w:p w14:paraId="1E69D18D" w14:textId="4D357593" w:rsidR="00585F24" w:rsidRPr="00035D2D" w:rsidRDefault="00585F24" w:rsidP="00035D2D">
      <w:pPr>
        <w:pStyle w:val="NoSpacing"/>
        <w:jc w:val="center"/>
        <w:rPr>
          <w:b/>
          <w:bCs/>
          <w:sz w:val="24"/>
          <w:szCs w:val="24"/>
        </w:rPr>
      </w:pPr>
      <w:r w:rsidRPr="00035D2D">
        <w:rPr>
          <w:b/>
          <w:bCs/>
        </w:rPr>
        <w:t>PROFESSIONAL MEMBERSHIPS</w:t>
      </w:r>
    </w:p>
    <w:p w14:paraId="5C98C73E" w14:textId="77777777" w:rsidR="00585F24" w:rsidRPr="00FC445A" w:rsidRDefault="00000000" w:rsidP="00035D2D">
      <w:pPr>
        <w:pStyle w:val="NoSpacing"/>
        <w:rPr>
          <w:sz w:val="24"/>
          <w:szCs w:val="24"/>
        </w:rPr>
      </w:pPr>
      <w:r>
        <w:pict w14:anchorId="6861900F">
          <v:rect id="_x0000_i1035" style="width:0;height:1.5pt" o:hralign="center" o:bullet="t" o:hrstd="t" o:hr="t" fillcolor="#a0a0a0" stroked="f"/>
        </w:pict>
      </w:r>
    </w:p>
    <w:p w14:paraId="161B6D96" w14:textId="77777777" w:rsidR="00585F24" w:rsidRDefault="00585F24" w:rsidP="00035D2D">
      <w:pPr>
        <w:pStyle w:val="NoSpacing"/>
      </w:pPr>
      <w:r>
        <w:t xml:space="preserve">Name of Association </w:t>
      </w:r>
    </w:p>
    <w:p w14:paraId="398607AF" w14:textId="5A1BC129" w:rsidR="00585F24" w:rsidRPr="00585F24" w:rsidRDefault="00585F24" w:rsidP="00035D2D">
      <w:pPr>
        <w:pStyle w:val="NoSpacing"/>
      </w:pPr>
      <w:r>
        <w:t>Name of Association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</w:t>
      </w:r>
      <w:r>
        <w:tab/>
      </w:r>
    </w:p>
    <w:p w14:paraId="4D13FF10" w14:textId="381FDDA0" w:rsidR="002D531F" w:rsidRPr="00585F24" w:rsidRDefault="002D531F" w:rsidP="00035D2D">
      <w:pPr>
        <w:pStyle w:val="NoSpacing"/>
      </w:pPr>
      <w:r w:rsidRPr="00585F24">
        <w:t xml:space="preserve">                      </w:t>
      </w:r>
    </w:p>
    <w:p w14:paraId="00EDC69E" w14:textId="74DAA5E3" w:rsidR="00C132BA" w:rsidRPr="00035D2D" w:rsidRDefault="00C132BA" w:rsidP="00035D2D">
      <w:pPr>
        <w:pStyle w:val="NoSpacing"/>
        <w:jc w:val="center"/>
        <w:rPr>
          <w:b/>
          <w:bCs/>
          <w:sz w:val="24"/>
          <w:szCs w:val="24"/>
        </w:rPr>
      </w:pPr>
      <w:r w:rsidRPr="00035D2D">
        <w:rPr>
          <w:b/>
          <w:bCs/>
        </w:rPr>
        <w:t>SKILLS</w:t>
      </w:r>
    </w:p>
    <w:p w14:paraId="3CE95DB6" w14:textId="77777777" w:rsidR="00C132BA" w:rsidRPr="00FC445A" w:rsidRDefault="00000000" w:rsidP="00035D2D">
      <w:pPr>
        <w:pStyle w:val="NoSpacing"/>
        <w:rPr>
          <w:sz w:val="24"/>
          <w:szCs w:val="24"/>
        </w:rPr>
      </w:pPr>
      <w:r>
        <w:pict w14:anchorId="23FB7615">
          <v:rect id="_x0000_i1036" style="width:0;height:1.5pt" o:hralign="center" o:bullet="t" o:hrstd="t" o:hr="t" fillcolor="#a0a0a0" stroked="f"/>
        </w:pict>
      </w:r>
    </w:p>
    <w:p w14:paraId="099E965F" w14:textId="77777777" w:rsidR="00C132BA" w:rsidRDefault="00C132BA" w:rsidP="00035D2D">
      <w:pPr>
        <w:pStyle w:val="NoSpacing"/>
      </w:pPr>
    </w:p>
    <w:p w14:paraId="4574F5C7" w14:textId="77777777" w:rsidR="00C132BA" w:rsidRPr="00FC445A" w:rsidRDefault="00C132BA" w:rsidP="00035D2D">
      <w:pPr>
        <w:pStyle w:val="NoSpacing"/>
        <w:ind w:left="1440" w:firstLine="720"/>
      </w:pPr>
      <w:r w:rsidRPr="00FC445A">
        <w:t>Hard Transferable Skill</w:t>
      </w:r>
      <w:r w:rsidRPr="00FC445A">
        <w:tab/>
      </w:r>
      <w:r w:rsidRPr="00FC445A">
        <w:tab/>
        <w:t>Hard Transferable Skill</w:t>
      </w:r>
    </w:p>
    <w:p w14:paraId="3305A6D7" w14:textId="77777777" w:rsidR="00C132BA" w:rsidRPr="00FC445A" w:rsidRDefault="00C132BA" w:rsidP="00035D2D">
      <w:pPr>
        <w:pStyle w:val="NoSpacing"/>
        <w:ind w:left="1440" w:firstLine="720"/>
      </w:pPr>
      <w:r w:rsidRPr="00FC445A">
        <w:t>Hard Transferable Skill</w:t>
      </w:r>
      <w:r w:rsidRPr="00FC445A">
        <w:tab/>
      </w:r>
      <w:r w:rsidRPr="00FC445A">
        <w:tab/>
        <w:t>Hard Transferable Skill</w:t>
      </w:r>
    </w:p>
    <w:p w14:paraId="7ADE4DE2" w14:textId="77777777" w:rsidR="00C132BA" w:rsidRPr="00FC445A" w:rsidRDefault="00C132BA" w:rsidP="00035D2D">
      <w:pPr>
        <w:pStyle w:val="NoSpacing"/>
        <w:ind w:left="1440" w:firstLine="720"/>
      </w:pPr>
      <w:r w:rsidRPr="00FC445A">
        <w:t>Hard Transferable Skill</w:t>
      </w:r>
      <w:r w:rsidRPr="00FC445A">
        <w:tab/>
      </w:r>
      <w:r w:rsidRPr="00FC445A">
        <w:tab/>
        <w:t>Hard Transferable Skill</w:t>
      </w:r>
    </w:p>
    <w:p w14:paraId="3D5ED7C1" w14:textId="77777777" w:rsidR="00C132BA" w:rsidRPr="00FC445A" w:rsidRDefault="00C132BA" w:rsidP="00035D2D">
      <w:pPr>
        <w:pStyle w:val="NoSpacing"/>
      </w:pPr>
    </w:p>
    <w:p w14:paraId="7A87DC4E" w14:textId="2F3F5641" w:rsidR="00C132BA" w:rsidRPr="00FC445A" w:rsidRDefault="00C132BA" w:rsidP="00035D2D">
      <w:pPr>
        <w:pStyle w:val="NoSpacing"/>
        <w:ind w:left="2880" w:hanging="2880"/>
      </w:pPr>
      <w:r w:rsidRPr="00FC445A">
        <w:t>Technologies:</w:t>
      </w:r>
      <w:r w:rsidRPr="00FC445A">
        <w:tab/>
        <w:t xml:space="preserve">List of technologies that you are familiar with AND are relevant to the position you are applying to. If </w:t>
      </w:r>
      <w:r w:rsidR="002D531F">
        <w:t xml:space="preserve">the </w:t>
      </w:r>
      <w:r w:rsidRPr="00FC445A">
        <w:t>list goes to a second line, be sure to manually block align</w:t>
      </w:r>
    </w:p>
    <w:p w14:paraId="491B8A55" w14:textId="00914606" w:rsidR="00C132BA" w:rsidRPr="00FC445A" w:rsidRDefault="00C132BA" w:rsidP="00035D2D">
      <w:pPr>
        <w:pStyle w:val="NoSpacing"/>
        <w:ind w:left="2880" w:hanging="2880"/>
      </w:pPr>
      <w:r w:rsidRPr="00FC445A">
        <w:t>Languages:</w:t>
      </w:r>
      <w:r w:rsidRPr="00FC445A">
        <w:tab/>
        <w:t>List of languages that you are fluent in (this is optional)</w:t>
      </w:r>
      <w:r>
        <w:t>.  If English is your only language, do NOT list it.</w:t>
      </w:r>
    </w:p>
    <w:p w14:paraId="42C97407" w14:textId="77777777" w:rsidR="00C132BA" w:rsidRPr="0028630E" w:rsidRDefault="00C132BA" w:rsidP="00035D2D">
      <w:pPr>
        <w:pStyle w:val="NoSpacing"/>
      </w:pPr>
    </w:p>
    <w:sectPr w:rsidR="00C132BA" w:rsidRPr="0028630E" w:rsidSect="000809A2">
      <w:pgSz w:w="12240" w:h="15840"/>
      <w:pgMar w:top="630" w:right="81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45" style="width:0;height:1.5pt" o:hralign="center" o:bullet="t" o:hrstd="t" o:hr="t" fillcolor="#a0a0a0" stroked="f"/>
    </w:pict>
  </w:numPicBullet>
  <w:abstractNum w:abstractNumId="0" w15:restartNumberingAfterBreak="0">
    <w:nsid w:val="080F60E7"/>
    <w:multiLevelType w:val="multilevel"/>
    <w:tmpl w:val="D3D064F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3597A94"/>
    <w:multiLevelType w:val="hybridMultilevel"/>
    <w:tmpl w:val="A538D7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5EB17BD"/>
    <w:multiLevelType w:val="hybridMultilevel"/>
    <w:tmpl w:val="D3424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464694"/>
    <w:multiLevelType w:val="hybridMultilevel"/>
    <w:tmpl w:val="D1C2B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3B04F6"/>
    <w:multiLevelType w:val="multilevel"/>
    <w:tmpl w:val="7B6076BA"/>
    <w:lvl w:ilvl="0">
      <w:start w:val="1"/>
      <w:numFmt w:val="bullet"/>
      <w:lvlText w:val="●"/>
      <w:lvlJc w:val="left"/>
      <w:pPr>
        <w:ind w:left="720" w:hanging="360"/>
      </w:pPr>
      <w:rPr>
        <w:rFonts w:asciiTheme="minorHAnsi" w:eastAsia="Noto Sans Symbols" w:hAnsiTheme="minorHAnsi" w:cstheme="minorHAns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90F7DB9"/>
    <w:multiLevelType w:val="multilevel"/>
    <w:tmpl w:val="D3D064F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67917CFE"/>
    <w:multiLevelType w:val="hybridMultilevel"/>
    <w:tmpl w:val="FC90B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C44537"/>
    <w:multiLevelType w:val="hybridMultilevel"/>
    <w:tmpl w:val="3C2E1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1655196">
    <w:abstractNumId w:val="4"/>
  </w:num>
  <w:num w:numId="2" w16cid:durableId="1129711299">
    <w:abstractNumId w:val="5"/>
  </w:num>
  <w:num w:numId="3" w16cid:durableId="941690488">
    <w:abstractNumId w:val="0"/>
  </w:num>
  <w:num w:numId="4" w16cid:durableId="1870144757">
    <w:abstractNumId w:val="2"/>
  </w:num>
  <w:num w:numId="5" w16cid:durableId="1496260459">
    <w:abstractNumId w:val="1"/>
  </w:num>
  <w:num w:numId="6" w16cid:durableId="1698844598">
    <w:abstractNumId w:val="3"/>
  </w:num>
  <w:num w:numId="7" w16cid:durableId="1054430359">
    <w:abstractNumId w:val="7"/>
  </w:num>
  <w:num w:numId="8" w16cid:durableId="17511939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jM1NzU3MjIxMjVR0lEKTi0uzszPAykwqwUAxBx6OywAAAA="/>
  </w:docVars>
  <w:rsids>
    <w:rsidRoot w:val="000809A2"/>
    <w:rsid w:val="00035D2D"/>
    <w:rsid w:val="000809A2"/>
    <w:rsid w:val="001638AC"/>
    <w:rsid w:val="001F2ED1"/>
    <w:rsid w:val="00263EDC"/>
    <w:rsid w:val="0028630E"/>
    <w:rsid w:val="002D531F"/>
    <w:rsid w:val="0033330B"/>
    <w:rsid w:val="00490C86"/>
    <w:rsid w:val="00530348"/>
    <w:rsid w:val="00585F24"/>
    <w:rsid w:val="006E105E"/>
    <w:rsid w:val="00736349"/>
    <w:rsid w:val="00850247"/>
    <w:rsid w:val="009A286F"/>
    <w:rsid w:val="00B0131E"/>
    <w:rsid w:val="00B35622"/>
    <w:rsid w:val="00C132BA"/>
    <w:rsid w:val="00C70393"/>
    <w:rsid w:val="00C83C75"/>
    <w:rsid w:val="00CD1723"/>
    <w:rsid w:val="00D851F1"/>
    <w:rsid w:val="00E14AF0"/>
    <w:rsid w:val="00E74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4D25A"/>
  <w15:chartTrackingRefBased/>
  <w15:docId w15:val="{119E671B-E798-4686-8ABC-49FD916A4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9A2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09A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809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2</Pages>
  <Words>541</Words>
  <Characters>3196</Characters>
  <Application>Microsoft Office Word</Application>
  <DocSecurity>0</DocSecurity>
  <Lines>114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Moe</dc:creator>
  <cp:keywords/>
  <dc:description/>
  <cp:lastModifiedBy>Lucas Moe</cp:lastModifiedBy>
  <cp:revision>15</cp:revision>
  <cp:lastPrinted>2022-08-17T23:49:00Z</cp:lastPrinted>
  <dcterms:created xsi:type="dcterms:W3CDTF">2022-08-16T18:15:00Z</dcterms:created>
  <dcterms:modified xsi:type="dcterms:W3CDTF">2022-09-16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a0b0bcca7e6436496fbb814aa5a649682cb7c4429e846aa5d032bc198ba0a8</vt:lpwstr>
  </property>
</Properties>
</file>